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5ffaae5bff0ea149861a0a7d995f8ec345ea00"/>
      <w:r>
        <w:rPr>
          <w:b/>
        </w:rPr>
        <w:t xml:space="preserve">ПРОТОКОЛ ЕЛЕКТРОННОГО АУКЦІОНУ № SUE001-UA-20211104-016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16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ранківка Порогівського родовища. Вартість геологічної інформації – 166 970,99 грн (з ПДВ). Вартість пакету аукціонної документації – 15 749,04 грн (з ПДВ). Ділянка Франківка Порогівського родовища розташована за 0,8 км на північний схід від північно-східної околиці с. Пороги, у межах Ямпільського (Могилів-Подільського – відповідно до постанови Верховної Ради України «Про утворення та ліквідацію районів» від 17.07.2020 №807-ІХ)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4 77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НФРУТ", ЄДРПОУ: 4222125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ІНФРУТ"</w:t>
            </w:r>
          </w:p>
        </w:tc>
        <w:tc>
          <w:p>
            <w:pPr>
              <w:pStyle w:val="Compact"/>
              <w:jc w:val="left"/>
            </w:pPr>
            <w:r>
              <w:t xml:space="preserve">514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3:3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ПУЛЬС Д"</w:t>
            </w:r>
          </w:p>
        </w:tc>
        <w:tc>
          <w:p>
            <w:pPr>
              <w:pStyle w:val="Compact"/>
              <w:jc w:val="left"/>
            </w:pPr>
            <w:r>
              <w:t xml:space="preserve">5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4:18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ІМПУЛЬС Д", ЄДРПОУ: 429062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60,00 грн без ПДВ (п'ять тисяч сто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0 955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6 000,00 грн без ПДВ (п'ятсот шіс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ІМПУЛЬС Д", ЄДРПОУ: 4290624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4:04:31Z</dcterms:created>
  <dcterms:modified xsi:type="dcterms:W3CDTF">2024-05-04T04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